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7E8" w:rsidRPr="00D01FDA" w:rsidRDefault="00C07E11" w:rsidP="00D01FDA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bability plot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</w:t>
      </w:r>
      <w:r w:rsidR="00C37E49">
        <w:rPr>
          <w:rFonts w:ascii="Times New Roman" w:hAnsi="Times New Roman" w:cs="Times New Roman"/>
          <w:b/>
          <w:sz w:val="28"/>
        </w:rPr>
        <w:t xml:space="preserve">of RESl1 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for Adult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="00613D14"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="00613D14"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fed On </w:t>
      </w:r>
      <w:r w:rsidR="008B4DF1" w:rsidRPr="00D01FDA">
        <w:rPr>
          <w:rFonts w:ascii="Times New Roman" w:hAnsi="Times New Roman" w:cs="Times New Roman"/>
          <w:b/>
          <w:i/>
          <w:sz w:val="28"/>
        </w:rPr>
        <w:t>B. tabaci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D01FDA" w:rsidRPr="008B4DF1" w:rsidRDefault="00D01FDA">
      <w:pPr>
        <w:rPr>
          <w:rFonts w:ascii="Times New Roman" w:hAnsi="Times New Roman" w:cs="Times New Roman"/>
          <w:b/>
          <w:sz w:val="24"/>
        </w:rPr>
      </w:pPr>
      <w:r w:rsidRPr="00455194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29A2365" wp14:editId="0E4C8F32">
            <wp:extent cx="5486400" cy="3657600"/>
            <wp:effectExtent l="0" t="0" r="0" b="0"/>
            <wp:docPr id="1" name="Picture 1" descr="Probability Plot of RESI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bability Plot of RESI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55194" w:rsidRPr="00C37E49" w:rsidRDefault="00C37E49" w:rsidP="00C37E49">
      <w:pPr>
        <w:jc w:val="center"/>
        <w:rPr>
          <w:rFonts w:ascii="Times New Roman" w:hAnsi="Times New Roman" w:cs="Times New Roman"/>
          <w:b/>
          <w:sz w:val="28"/>
        </w:rPr>
      </w:pPr>
      <w:r w:rsidRPr="00D01FDA">
        <w:rPr>
          <w:rFonts w:ascii="Times New Roman" w:hAnsi="Times New Roman" w:cs="Times New Roman"/>
          <w:b/>
          <w:noProof/>
          <w:sz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13690</wp:posOffset>
            </wp:positionV>
            <wp:extent cx="5486400" cy="3657600"/>
            <wp:effectExtent l="0" t="0" r="0" b="0"/>
            <wp:wrapThrough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8"/>
        </w:rPr>
        <w:t>Fitted Line Plot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or Adult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B. tabaci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C37E49" w:rsidRPr="00D01FDA" w:rsidRDefault="00C37E49" w:rsidP="00C37E49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Normal </w:t>
      </w:r>
      <w:r w:rsidRPr="00D01FDA">
        <w:rPr>
          <w:rFonts w:ascii="Times New Roman" w:hAnsi="Times New Roman" w:cs="Times New Roman"/>
          <w:b/>
          <w:sz w:val="28"/>
        </w:rPr>
        <w:t xml:space="preserve">Probability plots for Adult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B. tabaci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D01FDA" w:rsidRDefault="00C452E1">
      <w:r w:rsidRPr="0045156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0A093A8" wp14:editId="6B4D707E">
            <wp:extent cx="5486400" cy="3657600"/>
            <wp:effectExtent l="0" t="0" r="0" b="0"/>
            <wp:docPr id="2" name="Picture 2" descr="Normplot of Residuals for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rmplot of Residuals for 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51A" w:rsidRDefault="00C07E11" w:rsidP="00C37E49">
      <w:pPr>
        <w:tabs>
          <w:tab w:val="left" w:pos="2160"/>
        </w:tabs>
        <w:rPr>
          <w:rFonts w:ascii="Times New Roman" w:hAnsi="Times New Roman" w:cs="Times New Roman"/>
          <w:b/>
          <w:sz w:val="28"/>
        </w:rPr>
      </w:pPr>
      <w:r w:rsidRPr="00BF051A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57150</wp:posOffset>
            </wp:positionH>
            <wp:positionV relativeFrom="paragraph">
              <wp:posOffset>313690</wp:posOffset>
            </wp:positionV>
            <wp:extent cx="5486400" cy="3657600"/>
            <wp:effectExtent l="0" t="0" r="0" b="0"/>
            <wp:wrapThrough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hrough>
            <wp:docPr id="4" name="Picture 4" descr="Normplot of Residuals for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rmplot of Residuals for 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7E49">
        <w:rPr>
          <w:rFonts w:ascii="Times New Roman" w:hAnsi="Times New Roman" w:cs="Times New Roman"/>
          <w:b/>
          <w:sz w:val="28"/>
        </w:rPr>
        <w:t xml:space="preserve">Normal </w:t>
      </w:r>
      <w:r w:rsidR="008B4DF1" w:rsidRPr="00D01FDA">
        <w:rPr>
          <w:rFonts w:ascii="Times New Roman" w:hAnsi="Times New Roman" w:cs="Times New Roman"/>
          <w:b/>
          <w:sz w:val="28"/>
        </w:rPr>
        <w:t>Probability plots for 3</w:t>
      </w:r>
      <w:r w:rsidR="008B4DF1"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instar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="00613D14"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="00613D14"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fed On </w:t>
      </w:r>
      <w:r w:rsidR="008B4DF1" w:rsidRPr="00D01FDA">
        <w:rPr>
          <w:rFonts w:ascii="Times New Roman" w:hAnsi="Times New Roman" w:cs="Times New Roman"/>
          <w:b/>
          <w:i/>
          <w:sz w:val="28"/>
        </w:rPr>
        <w:t>B. tabaci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C37E49" w:rsidRDefault="00C37E49" w:rsidP="00C37E49">
      <w:pPr>
        <w:tabs>
          <w:tab w:val="left" w:pos="2160"/>
        </w:tabs>
        <w:rPr>
          <w:rFonts w:ascii="Times New Roman" w:hAnsi="Times New Roman" w:cs="Times New Roman"/>
          <w:b/>
          <w:sz w:val="28"/>
        </w:rPr>
      </w:pPr>
      <w:r w:rsidRPr="00C37E49">
        <w:rPr>
          <w:rFonts w:ascii="Times New Roman" w:hAnsi="Times New Roman" w:cs="Times New Roman"/>
          <w:b/>
          <w:sz w:val="28"/>
        </w:rPr>
        <w:lastRenderedPageBreak/>
        <w:t xml:space="preserve"> </w:t>
      </w:r>
      <w:r>
        <w:rPr>
          <w:rFonts w:ascii="Times New Roman" w:hAnsi="Times New Roman" w:cs="Times New Roman"/>
          <w:b/>
          <w:sz w:val="28"/>
        </w:rPr>
        <w:t xml:space="preserve">Fitted Line </w:t>
      </w:r>
      <w:r w:rsidRPr="00D01FDA">
        <w:rPr>
          <w:rFonts w:ascii="Times New Roman" w:hAnsi="Times New Roman" w:cs="Times New Roman"/>
          <w:b/>
          <w:sz w:val="28"/>
        </w:rPr>
        <w:t>plots for 3</w:t>
      </w:r>
      <w:r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Pr="00D01FDA">
        <w:rPr>
          <w:rFonts w:ascii="Times New Roman" w:hAnsi="Times New Roman" w:cs="Times New Roman"/>
          <w:b/>
          <w:sz w:val="28"/>
        </w:rPr>
        <w:t xml:space="preserve"> instar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B. tabaci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D01FDA" w:rsidRPr="00D01FDA" w:rsidRDefault="00D01FDA" w:rsidP="00D01FDA">
      <w:pPr>
        <w:jc w:val="center"/>
        <w:rPr>
          <w:rFonts w:ascii="Times New Roman" w:hAnsi="Times New Roman" w:cs="Times New Roman"/>
          <w:b/>
          <w:sz w:val="28"/>
        </w:rPr>
      </w:pPr>
    </w:p>
    <w:p w:rsidR="00BF051A" w:rsidRPr="00BF051A" w:rsidRDefault="00C37E49" w:rsidP="00BF0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01FDA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52425</wp:posOffset>
            </wp:positionV>
            <wp:extent cx="5486400" cy="3657600"/>
            <wp:effectExtent l="0" t="0" r="0" b="0"/>
            <wp:wrapThrough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37E49" w:rsidRDefault="00C37E49" w:rsidP="00C37E49">
      <w:pPr>
        <w:tabs>
          <w:tab w:val="left" w:pos="2160"/>
        </w:tabs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bability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plot </w:t>
      </w:r>
      <w:r w:rsidR="00C07E11">
        <w:rPr>
          <w:rFonts w:ascii="Times New Roman" w:hAnsi="Times New Roman" w:cs="Times New Roman"/>
          <w:b/>
          <w:sz w:val="28"/>
        </w:rPr>
        <w:t xml:space="preserve">of RESl1 </w:t>
      </w:r>
      <w:r w:rsidRPr="00D01FDA">
        <w:rPr>
          <w:rFonts w:ascii="Times New Roman" w:hAnsi="Times New Roman" w:cs="Times New Roman"/>
          <w:b/>
          <w:sz w:val="28"/>
        </w:rPr>
        <w:t>for 3</w:t>
      </w:r>
      <w:r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Pr="00D01FDA">
        <w:rPr>
          <w:rFonts w:ascii="Times New Roman" w:hAnsi="Times New Roman" w:cs="Times New Roman"/>
          <w:b/>
          <w:sz w:val="28"/>
        </w:rPr>
        <w:t xml:space="preserve"> instar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B. tabaci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BF051A" w:rsidRDefault="00BF051A">
      <w:pPr>
        <w:rPr>
          <w:rFonts w:ascii="Times New Roman" w:hAnsi="Times New Roman" w:cs="Times New Roman"/>
          <w:b/>
          <w:sz w:val="24"/>
        </w:rPr>
      </w:pPr>
      <w:r w:rsidRPr="00BF051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4D881BD" wp14:editId="70F5F4D1">
            <wp:extent cx="5486400" cy="3657600"/>
            <wp:effectExtent l="0" t="0" r="0" b="0"/>
            <wp:docPr id="5" name="Picture 5" descr="Probability Plot of RESI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bability Plot of RESI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E11" w:rsidRDefault="00C07E11" w:rsidP="00C37E49">
      <w:pPr>
        <w:rPr>
          <w:rFonts w:ascii="Times New Roman" w:hAnsi="Times New Roman" w:cs="Times New Roman"/>
          <w:b/>
          <w:sz w:val="28"/>
        </w:rPr>
        <w:sectPr w:rsidR="00C07E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F051A" w:rsidRDefault="00C37E49" w:rsidP="00C37E4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Normal </w:t>
      </w:r>
      <w:r w:rsidR="00C07E11">
        <w:rPr>
          <w:rFonts w:ascii="Times New Roman" w:hAnsi="Times New Roman" w:cs="Times New Roman"/>
          <w:b/>
          <w:sz w:val="28"/>
        </w:rPr>
        <w:t>Probability plot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for Adult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="00613D14"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="00613D14"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fed On </w:t>
      </w:r>
      <w:r w:rsidR="008B4DF1"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nymphs.</w:t>
      </w:r>
      <w:r w:rsidRPr="00C37E49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Pr="00BF051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CC45E68" wp14:editId="2466A116">
            <wp:extent cx="5486400" cy="3657600"/>
            <wp:effectExtent l="0" t="0" r="0" b="0"/>
            <wp:docPr id="6" name="Picture 6" descr="Normplot of Residuals for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ormplot of Residuals for 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E49" w:rsidRDefault="00C37E49" w:rsidP="00C37E49">
      <w:pPr>
        <w:jc w:val="center"/>
        <w:rPr>
          <w:rFonts w:ascii="Times New Roman" w:hAnsi="Times New Roman" w:cs="Times New Roman"/>
          <w:b/>
          <w:sz w:val="28"/>
        </w:rPr>
      </w:pPr>
      <w:r w:rsidRPr="00D01FDA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7625</wp:posOffset>
            </wp:positionH>
            <wp:positionV relativeFrom="paragraph">
              <wp:posOffset>356870</wp:posOffset>
            </wp:positionV>
            <wp:extent cx="5486400" cy="3657600"/>
            <wp:effectExtent l="0" t="0" r="0" b="0"/>
            <wp:wrapThrough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8"/>
        </w:rPr>
        <w:t xml:space="preserve">Fitted Line </w:t>
      </w:r>
      <w:r w:rsidRPr="00D01FDA">
        <w:rPr>
          <w:rFonts w:ascii="Times New Roman" w:hAnsi="Times New Roman" w:cs="Times New Roman"/>
          <w:b/>
          <w:sz w:val="28"/>
        </w:rPr>
        <w:t xml:space="preserve">plots for Adult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C07E11" w:rsidRDefault="00C07E11" w:rsidP="00C07E11">
      <w:pPr>
        <w:jc w:val="both"/>
        <w:rPr>
          <w:rFonts w:ascii="Times New Roman" w:hAnsi="Times New Roman" w:cs="Times New Roman"/>
          <w:b/>
          <w:sz w:val="28"/>
        </w:rPr>
      </w:pPr>
      <w:r w:rsidRPr="00280D75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582930</wp:posOffset>
            </wp:positionV>
            <wp:extent cx="5010150" cy="3340100"/>
            <wp:effectExtent l="0" t="0" r="0" b="0"/>
            <wp:wrapTopAndBottom/>
            <wp:docPr id="7" name="Picture 7" descr="Probability Plot of RESI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robability Plot of RESI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8"/>
        </w:rPr>
        <w:t>Probability Plot of RESl1</w:t>
      </w:r>
      <w:r w:rsidRPr="00D01FDA">
        <w:rPr>
          <w:rFonts w:ascii="Times New Roman" w:hAnsi="Times New Roman" w:cs="Times New Roman"/>
          <w:b/>
          <w:sz w:val="28"/>
        </w:rPr>
        <w:t xml:space="preserve"> for Adult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Pr="00D01FDA">
        <w:rPr>
          <w:rFonts w:ascii="Times New Roman" w:hAnsi="Times New Roman" w:cs="Times New Roman"/>
          <w:b/>
          <w:sz w:val="28"/>
        </w:rPr>
        <w:t xml:space="preserve"> nymphs</w:t>
      </w:r>
    </w:p>
    <w:p w:rsidR="008B4DF1" w:rsidRPr="00D01FDA" w:rsidRDefault="00C07E11" w:rsidP="00C07E11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ormal Probability plot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for 3</w:t>
      </w:r>
      <w:r w:rsidR="008B4DF1"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instar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="00613D14"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="00613D14"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="00613D14"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fed On </w:t>
      </w:r>
      <w:r w:rsidR="008B4DF1"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="008B4DF1"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8B4DF1" w:rsidRDefault="008B4DF1" w:rsidP="008B4D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B4DF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486400" cy="3657600"/>
            <wp:effectExtent l="0" t="0" r="0" b="0"/>
            <wp:docPr id="8" name="Picture 8" descr="Normplot of Residuals for 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Normplot of Residuals for y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7E11" w:rsidRPr="00D01FDA" w:rsidRDefault="00C07E11" w:rsidP="00C07E11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Fitted Line</w:t>
      </w:r>
      <w:r>
        <w:rPr>
          <w:rFonts w:ascii="Times New Roman" w:hAnsi="Times New Roman" w:cs="Times New Roman"/>
          <w:b/>
          <w:sz w:val="28"/>
        </w:rPr>
        <w:t xml:space="preserve"> plot</w:t>
      </w:r>
      <w:r w:rsidRPr="00D01FDA">
        <w:rPr>
          <w:rFonts w:ascii="Times New Roman" w:hAnsi="Times New Roman" w:cs="Times New Roman"/>
          <w:b/>
          <w:sz w:val="28"/>
        </w:rPr>
        <w:t xml:space="preserve"> for 3</w:t>
      </w:r>
      <w:r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Pr="00D01FDA">
        <w:rPr>
          <w:rFonts w:ascii="Times New Roman" w:hAnsi="Times New Roman" w:cs="Times New Roman"/>
          <w:b/>
          <w:sz w:val="28"/>
        </w:rPr>
        <w:t xml:space="preserve"> instar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8B4DF1" w:rsidRPr="008B4DF1" w:rsidRDefault="008B4DF1" w:rsidP="008B4D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B4DF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486400" cy="3390900"/>
            <wp:effectExtent l="0" t="0" r="0" b="0"/>
            <wp:docPr id="10" name="Picture 10" descr="Fitted Line: y versu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itted Line: y versus x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DF1" w:rsidRPr="008B4DF1" w:rsidRDefault="008B4DF1" w:rsidP="008B4D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07E11" w:rsidRPr="00D01FDA" w:rsidRDefault="00C07E11" w:rsidP="00C07E11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bability Plot of SRES1</w:t>
      </w:r>
      <w:r w:rsidRPr="00D01FDA">
        <w:rPr>
          <w:rFonts w:ascii="Times New Roman" w:hAnsi="Times New Roman" w:cs="Times New Roman"/>
          <w:b/>
          <w:sz w:val="28"/>
        </w:rPr>
        <w:t xml:space="preserve"> for 3</w:t>
      </w:r>
      <w:r w:rsidRPr="00D01FDA">
        <w:rPr>
          <w:rFonts w:ascii="Times New Roman" w:hAnsi="Times New Roman" w:cs="Times New Roman"/>
          <w:b/>
          <w:sz w:val="28"/>
          <w:vertAlign w:val="superscript"/>
        </w:rPr>
        <w:t>rd</w:t>
      </w:r>
      <w:r w:rsidRPr="00D01FDA">
        <w:rPr>
          <w:rFonts w:ascii="Times New Roman" w:hAnsi="Times New Roman" w:cs="Times New Roman"/>
          <w:b/>
          <w:sz w:val="28"/>
        </w:rPr>
        <w:t xml:space="preserve"> instar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O.</w:t>
      </w:r>
      <w:r w:rsidRPr="00613D14">
        <w:rPr>
          <w:rFonts w:ascii="Times New Roman" w:hAnsi="Times New Roman" w:cs="Times New Roman"/>
          <w:b/>
          <w:bCs/>
          <w:color w:val="000000" w:themeColor="text1"/>
          <w:sz w:val="28"/>
          <w:szCs w:val="18"/>
        </w:rPr>
        <w:t xml:space="preserve"> </w:t>
      </w:r>
      <w:r w:rsidRPr="00613D14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18"/>
        </w:rPr>
        <w:t>strigicollis</w:t>
      </w:r>
      <w:r w:rsidRPr="00613D14">
        <w:rPr>
          <w:rFonts w:ascii="Times New Roman" w:hAnsi="Times New Roman" w:cs="Times New Roman"/>
          <w:bCs/>
          <w:color w:val="000000" w:themeColor="text1"/>
          <w:sz w:val="28"/>
          <w:szCs w:val="18"/>
        </w:rPr>
        <w:t xml:space="preserve"> </w:t>
      </w:r>
      <w:r w:rsidRPr="00D01FDA">
        <w:rPr>
          <w:rFonts w:ascii="Times New Roman" w:hAnsi="Times New Roman" w:cs="Times New Roman"/>
          <w:b/>
          <w:sz w:val="28"/>
        </w:rPr>
        <w:t xml:space="preserve">fed On </w:t>
      </w:r>
      <w:r w:rsidRPr="00D01FDA">
        <w:rPr>
          <w:rFonts w:ascii="Times New Roman" w:hAnsi="Times New Roman" w:cs="Times New Roman"/>
          <w:b/>
          <w:i/>
          <w:sz w:val="28"/>
        </w:rPr>
        <w:t>T. vaporariorum</w:t>
      </w:r>
      <w:r w:rsidRPr="00D01FDA">
        <w:rPr>
          <w:rFonts w:ascii="Times New Roman" w:hAnsi="Times New Roman" w:cs="Times New Roman"/>
          <w:b/>
          <w:sz w:val="28"/>
        </w:rPr>
        <w:t xml:space="preserve"> nymphs.</w:t>
      </w:r>
    </w:p>
    <w:p w:rsidR="008B4DF1" w:rsidRPr="008B4DF1" w:rsidRDefault="008B4DF1" w:rsidP="008B4D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B4DF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486400" cy="3657600"/>
            <wp:effectExtent l="0" t="0" r="0" b="0"/>
            <wp:docPr id="9" name="Picture 9" descr="Probability Plot of SRE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robability Plot of SRES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DF1" w:rsidRPr="00624693" w:rsidRDefault="008B4DF1">
      <w:pPr>
        <w:rPr>
          <w:rFonts w:ascii="Times New Roman" w:hAnsi="Times New Roman" w:cs="Times New Roman"/>
          <w:b/>
          <w:sz w:val="24"/>
        </w:rPr>
      </w:pPr>
    </w:p>
    <w:sectPr w:rsidR="008B4DF1" w:rsidRPr="00624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Q2NLM0t7A0NDJV0lEKTi0uzszPAykwrgUAggOX9iwAAAA="/>
  </w:docVars>
  <w:rsids>
    <w:rsidRoot w:val="00455194"/>
    <w:rsid w:val="00280D75"/>
    <w:rsid w:val="0035056E"/>
    <w:rsid w:val="004457E8"/>
    <w:rsid w:val="00455194"/>
    <w:rsid w:val="00546F0C"/>
    <w:rsid w:val="00613D14"/>
    <w:rsid w:val="00624693"/>
    <w:rsid w:val="008B4DF1"/>
    <w:rsid w:val="00BF051A"/>
    <w:rsid w:val="00C07E11"/>
    <w:rsid w:val="00C37E49"/>
    <w:rsid w:val="00C452E1"/>
    <w:rsid w:val="00C46CF6"/>
    <w:rsid w:val="00D0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8EEED-BEE4-49A0-B72A-67203DE91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el Ur Rehman</dc:creator>
  <cp:keywords/>
  <dc:description/>
  <cp:lastModifiedBy>Shakeel Ur Rehman</cp:lastModifiedBy>
  <cp:revision>7</cp:revision>
  <dcterms:created xsi:type="dcterms:W3CDTF">2020-04-20T04:41:00Z</dcterms:created>
  <dcterms:modified xsi:type="dcterms:W3CDTF">2020-06-11T11:37:00Z</dcterms:modified>
</cp:coreProperties>
</file>